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6505C08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5E5B4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8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E363082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5E5B48" w:rsidRPr="005E5B48">
        <w:rPr>
          <w:rFonts w:ascii="Times New Roman" w:hAnsi="Times New Roman" w:cs="Times New Roman"/>
          <w:sz w:val="28"/>
          <w:szCs w:val="28"/>
        </w:rPr>
        <w:t>Программа, управляемая событиями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0A619A78" w14:textId="77777777" w:rsidR="005E5B48" w:rsidRPr="005E5B48" w:rsidRDefault="005E5B48" w:rsidP="005E5B48">
      <w:pPr>
        <w:pStyle w:val="TableParagraph"/>
        <w:rPr>
          <w:sz w:val="28"/>
        </w:rPr>
      </w:pPr>
      <w:r w:rsidRPr="005E5B48">
        <w:rPr>
          <w:sz w:val="28"/>
        </w:rPr>
        <w:t>Базовый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класс:</w:t>
      </w:r>
    </w:p>
    <w:p w14:paraId="5D6F9395" w14:textId="77777777" w:rsidR="005E5B48" w:rsidRPr="005E5B48" w:rsidRDefault="005E5B48" w:rsidP="005E5B48">
      <w:pPr>
        <w:pStyle w:val="TableParagraph"/>
        <w:ind w:right="6627"/>
        <w:rPr>
          <w:sz w:val="28"/>
        </w:rPr>
      </w:pPr>
      <w:r w:rsidRPr="005E5B48">
        <w:rPr>
          <w:sz w:val="28"/>
        </w:rPr>
        <w:t>ЧЕЛОВЕК (</w:t>
      </w:r>
      <w:proofErr w:type="spellStart"/>
      <w:r w:rsidRPr="005E5B48">
        <w:rPr>
          <w:sz w:val="28"/>
        </w:rPr>
        <w:t>Person</w:t>
      </w:r>
      <w:proofErr w:type="spellEnd"/>
      <w:r w:rsidRPr="005E5B48">
        <w:rPr>
          <w:sz w:val="28"/>
        </w:rPr>
        <w:t>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 xml:space="preserve">Имя – </w:t>
      </w:r>
      <w:proofErr w:type="spellStart"/>
      <w:r w:rsidRPr="005E5B48">
        <w:rPr>
          <w:sz w:val="28"/>
        </w:rPr>
        <w:t>string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 xml:space="preserve">Возраст – </w:t>
      </w:r>
      <w:proofErr w:type="spellStart"/>
      <w:r w:rsidRPr="005E5B48">
        <w:rPr>
          <w:sz w:val="28"/>
        </w:rPr>
        <w:t>int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Производный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класс</w:t>
      </w:r>
    </w:p>
    <w:p w14:paraId="1C7D987E" w14:textId="77777777" w:rsidR="005E5B48" w:rsidRPr="005E5B48" w:rsidRDefault="005E5B48" w:rsidP="005E5B48">
      <w:pPr>
        <w:pStyle w:val="TableParagraph"/>
        <w:ind w:right="6116"/>
        <w:rPr>
          <w:sz w:val="28"/>
        </w:rPr>
      </w:pPr>
      <w:r w:rsidRPr="005E5B48">
        <w:rPr>
          <w:sz w:val="28"/>
        </w:rPr>
        <w:t>СОТРУДНИК (</w:t>
      </w:r>
      <w:proofErr w:type="spellStart"/>
      <w:r w:rsidRPr="005E5B48">
        <w:rPr>
          <w:sz w:val="28"/>
        </w:rPr>
        <w:t>Emloyee</w:t>
      </w:r>
      <w:proofErr w:type="spellEnd"/>
      <w:r w:rsidRPr="005E5B48">
        <w:rPr>
          <w:sz w:val="28"/>
        </w:rPr>
        <w:t>)</w:t>
      </w:r>
      <w:r w:rsidRPr="005E5B48">
        <w:rPr>
          <w:spacing w:val="-57"/>
          <w:sz w:val="28"/>
        </w:rPr>
        <w:t xml:space="preserve"> </w:t>
      </w:r>
      <w:r w:rsidRPr="005E5B48">
        <w:rPr>
          <w:sz w:val="28"/>
        </w:rPr>
        <w:t xml:space="preserve">Заработная плата – </w:t>
      </w:r>
      <w:proofErr w:type="spellStart"/>
      <w:r w:rsidRPr="005E5B48">
        <w:rPr>
          <w:sz w:val="28"/>
        </w:rPr>
        <w:t>float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 xml:space="preserve">Должность - </w:t>
      </w:r>
      <w:proofErr w:type="spellStart"/>
      <w:r w:rsidRPr="005E5B48">
        <w:rPr>
          <w:sz w:val="28"/>
        </w:rPr>
        <w:t>string</w:t>
      </w:r>
      <w:proofErr w:type="spellEnd"/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Группа – Список (</w:t>
      </w:r>
      <w:proofErr w:type="spellStart"/>
      <w:r w:rsidRPr="005E5B48">
        <w:rPr>
          <w:sz w:val="28"/>
        </w:rPr>
        <w:t>List</w:t>
      </w:r>
      <w:proofErr w:type="spellEnd"/>
      <w:r w:rsidRPr="005E5B48">
        <w:rPr>
          <w:sz w:val="28"/>
        </w:rPr>
        <w:t>).</w:t>
      </w:r>
      <w:r w:rsidRPr="005E5B48">
        <w:rPr>
          <w:spacing w:val="1"/>
          <w:sz w:val="28"/>
        </w:rPr>
        <w:t xml:space="preserve"> </w:t>
      </w:r>
      <w:r w:rsidRPr="005E5B48">
        <w:rPr>
          <w:sz w:val="28"/>
        </w:rPr>
        <w:t>Команды:</w:t>
      </w:r>
    </w:p>
    <w:p w14:paraId="194FD9B1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2" w:line="240" w:lineRule="auto"/>
        <w:ind w:hanging="361"/>
        <w:rPr>
          <w:sz w:val="28"/>
        </w:rPr>
      </w:pPr>
      <w:r w:rsidRPr="005E5B48">
        <w:rPr>
          <w:sz w:val="28"/>
        </w:rPr>
        <w:t>Созда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7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m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личество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ов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).</w:t>
      </w:r>
    </w:p>
    <w:p w14:paraId="275F0C75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before="1" w:line="293" w:lineRule="exact"/>
        <w:ind w:hanging="361"/>
        <w:rPr>
          <w:sz w:val="28"/>
        </w:rPr>
      </w:pPr>
      <w:r w:rsidRPr="005E5B48">
        <w:rPr>
          <w:sz w:val="28"/>
        </w:rPr>
        <w:t>Добавить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в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у</w:t>
      </w:r>
      <w:r w:rsidRPr="005E5B48">
        <w:rPr>
          <w:spacing w:val="-8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+)</w:t>
      </w:r>
    </w:p>
    <w:p w14:paraId="046D9DFA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Удалить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элемен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из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команды</w:t>
      </w:r>
      <w:r w:rsidRPr="005E5B48">
        <w:rPr>
          <w:spacing w:val="2"/>
          <w:sz w:val="28"/>
        </w:rPr>
        <w:t xml:space="preserve"> </w:t>
      </w:r>
      <w:r w:rsidRPr="005E5B48">
        <w:rPr>
          <w:sz w:val="28"/>
        </w:rPr>
        <w:t>-)</w:t>
      </w:r>
    </w:p>
    <w:p w14:paraId="7C523F82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3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х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руппы</w:t>
      </w:r>
      <w:r w:rsidRPr="005E5B48">
        <w:rPr>
          <w:spacing w:val="-4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команды: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s)</w:t>
      </w:r>
    </w:p>
    <w:p w14:paraId="7A5B4733" w14:textId="77777777" w:rsidR="005E5B48" w:rsidRPr="005E5B48" w:rsidRDefault="005E5B48" w:rsidP="005E5B48">
      <w:pPr>
        <w:pStyle w:val="TableParagraph"/>
        <w:numPr>
          <w:ilvl w:val="0"/>
          <w:numId w:val="12"/>
        </w:numPr>
        <w:tabs>
          <w:tab w:val="left" w:pos="468"/>
          <w:tab w:val="left" w:pos="469"/>
        </w:tabs>
        <w:spacing w:line="292" w:lineRule="exact"/>
        <w:ind w:hanging="361"/>
        <w:rPr>
          <w:sz w:val="28"/>
        </w:rPr>
      </w:pPr>
      <w:r w:rsidRPr="005E5B48">
        <w:rPr>
          <w:sz w:val="28"/>
        </w:rPr>
        <w:t>Вывести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нформацию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об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имени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элемента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с</w:t>
      </w:r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номером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(формат</w:t>
      </w:r>
      <w:r w:rsidRPr="005E5B48">
        <w:rPr>
          <w:spacing w:val="-2"/>
          <w:sz w:val="28"/>
        </w:rPr>
        <w:t xml:space="preserve"> </w:t>
      </w:r>
      <w:proofErr w:type="gramStart"/>
      <w:r w:rsidRPr="005E5B48">
        <w:rPr>
          <w:sz w:val="28"/>
        </w:rPr>
        <w:t>команды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:</w:t>
      </w:r>
      <w:proofErr w:type="gramEnd"/>
      <w:r w:rsidRPr="005E5B48">
        <w:rPr>
          <w:spacing w:val="-1"/>
          <w:sz w:val="28"/>
        </w:rPr>
        <w:t xml:space="preserve"> </w:t>
      </w:r>
      <w:r w:rsidRPr="005E5B48">
        <w:rPr>
          <w:sz w:val="28"/>
        </w:rPr>
        <w:t>z k,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где</w:t>
      </w:r>
      <w:r w:rsidRPr="005E5B48">
        <w:rPr>
          <w:spacing w:val="-3"/>
          <w:sz w:val="28"/>
        </w:rPr>
        <w:t xml:space="preserve"> </w:t>
      </w:r>
      <w:r w:rsidRPr="005E5B48">
        <w:rPr>
          <w:sz w:val="28"/>
        </w:rPr>
        <w:t>k</w:t>
      </w:r>
    </w:p>
    <w:p w14:paraId="1AC75BCD" w14:textId="77777777" w:rsidR="005E5B48" w:rsidRPr="005E5B48" w:rsidRDefault="005E5B48" w:rsidP="005E5B48">
      <w:pPr>
        <w:pStyle w:val="TableParagraph"/>
        <w:spacing w:line="274" w:lineRule="exact"/>
        <w:rPr>
          <w:sz w:val="28"/>
        </w:rPr>
      </w:pPr>
      <w:r w:rsidRPr="005E5B48">
        <w:rPr>
          <w:sz w:val="28"/>
        </w:rPr>
        <w:t>–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целое</w:t>
      </w:r>
      <w:r w:rsidRPr="005E5B48">
        <w:rPr>
          <w:spacing w:val="-2"/>
          <w:sz w:val="28"/>
        </w:rPr>
        <w:t xml:space="preserve"> </w:t>
      </w:r>
      <w:r w:rsidRPr="005E5B48">
        <w:rPr>
          <w:sz w:val="28"/>
        </w:rPr>
        <w:t>число)</w:t>
      </w:r>
    </w:p>
    <w:p w14:paraId="08462EA8" w14:textId="77777777" w:rsidR="005E5B48" w:rsidRPr="005E5B48" w:rsidRDefault="005E5B48" w:rsidP="005E5B48">
      <w:pPr>
        <w:pStyle w:val="ab"/>
        <w:ind w:firstLine="0"/>
        <w:jc w:val="left"/>
        <w:rPr>
          <w:color w:val="auto"/>
          <w:sz w:val="28"/>
        </w:rPr>
      </w:pPr>
      <w:r w:rsidRPr="005E5B48">
        <w:rPr>
          <w:color w:val="auto"/>
          <w:sz w:val="28"/>
        </w:rPr>
        <w:t>Конец работы (формат команды: q)</w:t>
      </w:r>
    </w:p>
    <w:p w14:paraId="2D944222" w14:textId="07789636" w:rsidR="00F51069" w:rsidRPr="00C9245B" w:rsidRDefault="00F51069" w:rsidP="005E5B4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349B7BC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5E5B48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5E5B48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5E5B48">
        <w:rPr>
          <w:rFonts w:ascii="Consolas" w:hAnsi="Consolas" w:cs="Consolas"/>
          <w:color w:val="2B91AF"/>
          <w:sz w:val="19"/>
          <w:szCs w:val="19"/>
        </w:rPr>
        <w:t>Person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0E88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spellStart"/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9C5B75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169FA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896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ACC0C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6B7F9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A6D97C" w14:textId="770A5E4D" w:rsidR="00F96275" w:rsidRDefault="005E5B48" w:rsidP="005E5B48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A05DDF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E211F7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7C06D0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C2253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BF9493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799DD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A90E0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18D1D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E39B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55B7EF7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0C69F8C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7AAB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old, menu = 4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75042F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97E27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D8816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E8CB11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отрудник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0AC341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FA2EBD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E23F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F7AA6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51172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F2C03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(old,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AC5A20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AE6A7E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C471A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44915F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2DCA01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F55EE6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Добавить элемент в конец \n\t2. Удалить последний элемент \n\t3. Получить информацию по номеру \n\t4. Получить информацию про группу \n\t0 Выход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469CA3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F3CF1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5C6FD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43B2D5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47898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6C748E0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+1];</w:t>
      </w:r>
    </w:p>
    <w:p w14:paraId="4E78CDF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81BA6C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tr1[i]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14:paraId="0AD97E3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мя, возраст, зарплату и должность через пробел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CC4B5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7415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[s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old, name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787CE8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добавл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5CA92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D1DA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r1;</w:t>
      </w:r>
    </w:p>
    <w:p w14:paraId="23BCA1A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691B39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A2BB3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F4D1E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226135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C0CAE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* str1;</w:t>
      </w:r>
    </w:p>
    <w:p w14:paraId="5434884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tr1 =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s - 1];</w:t>
      </w:r>
    </w:p>
    <w:p w14:paraId="7E5E25B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- 1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DA21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1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732802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A69C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69A1F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r1;</w:t>
      </w:r>
    </w:p>
    <w:p w14:paraId="67770E9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--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77A7D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6F0660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462D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860EDB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8D030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BA63E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696B95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51B33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5653E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76DD7A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9B108B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7A93A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22D02F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3D89E4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C884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45A42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820C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1CF12C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00FCF2F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8BF9B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9F7E8CD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AAA4AB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B7BDD55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E6DBF9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7CC5DCF" w14:textId="77777777" w:rsidR="005E5B48" w:rsidRDefault="005E5B48" w:rsidP="005E5B4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3637B00E" w:rsidR="003D41C1" w:rsidRDefault="005E5B48" w:rsidP="005E5B4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CC705D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A381D6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5CC4AB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95B099A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8C187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94281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GetInfo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27D2A21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A04A5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возраст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должность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зарплата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237694" w14:textId="73C0D7A8" w:rsidR="00C55F54" w:rsidRPr="00424925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562B6E87" w:rsidR="003D41C1" w:rsidRPr="00424925" w:rsidRDefault="005E5B48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424925">
        <w:rPr>
          <w:rFonts w:ascii="Times New Roman" w:hAnsi="Times New Roman" w:cs="Times New Roman"/>
          <w:sz w:val="28"/>
          <w:szCs w:val="19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424925">
        <w:rPr>
          <w:rFonts w:ascii="Times New Roman" w:hAnsi="Times New Roman" w:cs="Times New Roman"/>
          <w:sz w:val="28"/>
          <w:szCs w:val="19"/>
        </w:rPr>
        <w:t>:</w:t>
      </w:r>
    </w:p>
    <w:p w14:paraId="4150A69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lu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4E13C89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04467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071020BF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E6E1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D9EEA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7FA536E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old;</w:t>
      </w:r>
    </w:p>
    <w:p w14:paraId="0037818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1C50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63A09055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DFF99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Employee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: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Person</w:t>
      </w:r>
    </w:p>
    <w:p w14:paraId="76D3479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DDF0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C12809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DBE14C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5EDC2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)</w:t>
      </w:r>
      <w:proofErr w:type="gramEnd"/>
    </w:p>
    <w:p w14:paraId="643193B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FBFC56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4A0C65EE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AF2A82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52FEAF4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dol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96AF14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C750E8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Employee(</w:t>
      </w:r>
      <w:proofErr w:type="spellStart"/>
      <w:proofErr w:type="gramEnd"/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B48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77A86D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8536C3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old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o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92B687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710ACB" w14:textId="77777777" w:rsidR="005E5B48" w:rsidRP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zp</w:t>
      </w:r>
      <w:proofErr w:type="spellEnd"/>
      <w:proofErr w:type="gramEnd"/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E5B48">
        <w:rPr>
          <w:rFonts w:ascii="Consolas" w:hAnsi="Consolas" w:cs="Consolas"/>
          <w:color w:val="808080"/>
          <w:sz w:val="19"/>
          <w:szCs w:val="19"/>
          <w:lang w:val="en-US"/>
        </w:rPr>
        <w:t>z</w:t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B7FEF7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E5B4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BD1A6E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1ABB97D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F7CDD9" w14:textId="77777777" w:rsidR="005E5B48" w:rsidRDefault="005E5B48" w:rsidP="005E5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588CA67" w14:textId="74A0C4B6" w:rsidR="00C55F54" w:rsidRPr="003D41C1" w:rsidRDefault="005E5B48" w:rsidP="005E5B4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69EB78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B210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AED97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DA895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D3D54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A8E1B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E952FF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21EF1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DDC894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64A85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ACB8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7EBD2D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2C5DF5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D6E7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301B9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060F23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7FB88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D64ABC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FE03B7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28D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E9BEFE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50D0F2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6C900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D6A2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3D3FD1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C607E0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28D2C6" w14:textId="77777777" w:rsidR="005E5B48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ACAD3" w14:textId="77777777" w:rsidR="005E5B48" w:rsidRPr="003D41C1" w:rsidRDefault="005E5B48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5E5B4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0CF68AB" w:rsidR="00815331" w:rsidRPr="004440DD" w:rsidRDefault="005E5B4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5E5B48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2FEF087E" wp14:editId="00258F3D">
            <wp:extent cx="5639289" cy="534208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9289" cy="5342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5DAE79" w14:textId="77777777" w:rsidR="00873BDB" w:rsidRDefault="00873BDB" w:rsidP="009D1C69">
      <w:pPr>
        <w:spacing w:after="0" w:line="240" w:lineRule="auto"/>
      </w:pPr>
      <w:r>
        <w:separator/>
      </w:r>
    </w:p>
  </w:endnote>
  <w:endnote w:type="continuationSeparator" w:id="0">
    <w:p w14:paraId="58C39B84" w14:textId="77777777" w:rsidR="00873BDB" w:rsidRDefault="00873BD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9EA412" w14:textId="77777777" w:rsidR="00873BDB" w:rsidRDefault="00873BDB" w:rsidP="009D1C69">
      <w:pPr>
        <w:spacing w:after="0" w:line="240" w:lineRule="auto"/>
      </w:pPr>
      <w:r>
        <w:separator/>
      </w:r>
    </w:p>
  </w:footnote>
  <w:footnote w:type="continuationSeparator" w:id="0">
    <w:p w14:paraId="6053B691" w14:textId="77777777" w:rsidR="00873BDB" w:rsidRDefault="00873BD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CB186E"/>
    <w:multiLevelType w:val="hybridMultilevel"/>
    <w:tmpl w:val="CFBE6A40"/>
    <w:lvl w:ilvl="0" w:tplc="B456DB38">
      <w:numFmt w:val="bullet"/>
      <w:lvlText w:val=""/>
      <w:lvlJc w:val="left"/>
      <w:pPr>
        <w:ind w:left="468" w:hanging="360"/>
      </w:pPr>
      <w:rPr>
        <w:rFonts w:ascii="Symbol" w:eastAsia="Symbol" w:hAnsi="Symbol" w:cs="Symbol" w:hint="default"/>
        <w:w w:val="100"/>
        <w:sz w:val="24"/>
        <w:szCs w:val="24"/>
        <w:lang w:val="ru-RU" w:eastAsia="en-US" w:bidi="ar-SA"/>
      </w:rPr>
    </w:lvl>
    <w:lvl w:ilvl="1" w:tplc="78E42A1A">
      <w:numFmt w:val="bullet"/>
      <w:lvlText w:val="•"/>
      <w:lvlJc w:val="left"/>
      <w:pPr>
        <w:ind w:left="640" w:hanging="360"/>
      </w:pPr>
      <w:rPr>
        <w:rFonts w:hint="default"/>
        <w:lang w:val="ru-RU" w:eastAsia="en-US" w:bidi="ar-SA"/>
      </w:rPr>
    </w:lvl>
    <w:lvl w:ilvl="2" w:tplc="79366EE8">
      <w:numFmt w:val="bullet"/>
      <w:lvlText w:val="•"/>
      <w:lvlJc w:val="left"/>
      <w:pPr>
        <w:ind w:left="1583" w:hanging="360"/>
      </w:pPr>
      <w:rPr>
        <w:rFonts w:hint="default"/>
        <w:lang w:val="ru-RU" w:eastAsia="en-US" w:bidi="ar-SA"/>
      </w:rPr>
    </w:lvl>
    <w:lvl w:ilvl="3" w:tplc="165046A6">
      <w:numFmt w:val="bullet"/>
      <w:lvlText w:val="•"/>
      <w:lvlJc w:val="left"/>
      <w:pPr>
        <w:ind w:left="2526" w:hanging="360"/>
      </w:pPr>
      <w:rPr>
        <w:rFonts w:hint="default"/>
        <w:lang w:val="ru-RU" w:eastAsia="en-US" w:bidi="ar-SA"/>
      </w:rPr>
    </w:lvl>
    <w:lvl w:ilvl="4" w:tplc="C190474E">
      <w:numFmt w:val="bullet"/>
      <w:lvlText w:val="•"/>
      <w:lvlJc w:val="left"/>
      <w:pPr>
        <w:ind w:left="3470" w:hanging="360"/>
      </w:pPr>
      <w:rPr>
        <w:rFonts w:hint="default"/>
        <w:lang w:val="ru-RU" w:eastAsia="en-US" w:bidi="ar-SA"/>
      </w:rPr>
    </w:lvl>
    <w:lvl w:ilvl="5" w:tplc="D6FAC348">
      <w:numFmt w:val="bullet"/>
      <w:lvlText w:val="•"/>
      <w:lvlJc w:val="left"/>
      <w:pPr>
        <w:ind w:left="4413" w:hanging="360"/>
      </w:pPr>
      <w:rPr>
        <w:rFonts w:hint="default"/>
        <w:lang w:val="ru-RU" w:eastAsia="en-US" w:bidi="ar-SA"/>
      </w:rPr>
    </w:lvl>
    <w:lvl w:ilvl="6" w:tplc="2B140BA4">
      <w:numFmt w:val="bullet"/>
      <w:lvlText w:val="•"/>
      <w:lvlJc w:val="left"/>
      <w:pPr>
        <w:ind w:left="5357" w:hanging="360"/>
      </w:pPr>
      <w:rPr>
        <w:rFonts w:hint="default"/>
        <w:lang w:val="ru-RU" w:eastAsia="en-US" w:bidi="ar-SA"/>
      </w:rPr>
    </w:lvl>
    <w:lvl w:ilvl="7" w:tplc="FBBE380E">
      <w:numFmt w:val="bullet"/>
      <w:lvlText w:val="•"/>
      <w:lvlJc w:val="left"/>
      <w:pPr>
        <w:ind w:left="6300" w:hanging="360"/>
      </w:pPr>
      <w:rPr>
        <w:rFonts w:hint="default"/>
        <w:lang w:val="ru-RU" w:eastAsia="en-US" w:bidi="ar-SA"/>
      </w:rPr>
    </w:lvl>
    <w:lvl w:ilvl="8" w:tplc="DF86B09E">
      <w:numFmt w:val="bullet"/>
      <w:lvlText w:val="•"/>
      <w:lvlJc w:val="left"/>
      <w:pPr>
        <w:ind w:left="7244" w:hanging="360"/>
      </w:pPr>
      <w:rPr>
        <w:rFonts w:hint="default"/>
        <w:lang w:val="ru-RU" w:eastAsia="en-US" w:bidi="ar-SA"/>
      </w:rPr>
    </w:lvl>
  </w:abstractNum>
  <w:abstractNum w:abstractNumId="2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2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5E5B48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73BDB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DB1B56-C755-45EF-9442-DA54D99DE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6</TotalTime>
  <Pages>1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72</cp:revision>
  <cp:lastPrinted>2020-12-03T14:51:00Z</cp:lastPrinted>
  <dcterms:created xsi:type="dcterms:W3CDTF">2020-11-26T11:28:00Z</dcterms:created>
  <dcterms:modified xsi:type="dcterms:W3CDTF">2021-04-27T17:24:00Z</dcterms:modified>
</cp:coreProperties>
</file>